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༣ན]༄༅༅། །རྒྱ་གར་སྐད་དུ། 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སྲིད་པ་གསུམ་གྱི་ཁོང་ནི་མ་ལུས་འགེངས་ནུས་པའི། །ཧ་ཧ་ཊ་ཊ་</w:t>
      </w:r>
      <w:r>
        <w:rPr>
          <w:rStyle w:val="FootnoteReference"/>
        </w:rPr>
        <w:footnoteReference w:id="22"/>
      </w:r>
      <w:r>
        <w:t xml:space="preserve">ཞེས་བཞད་སྒྲ་ཡིས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[༢༧༣བ]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 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 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 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 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 །ཁཾ་ཁཾ་ཁཾ་ཞེས་གཏུམ་པའི་ཕྱག་གཡས་གྲི་གུག་རལ་གྲི་བགེགས་རྣམས་ལ་ནི་རོལ་མཛད་པའི། 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 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 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 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 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 །ཧྲཱིཾ་ཀྵིཾ་ཤྲཱིཾ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 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 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 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།</w:t>
      </w:r>
      <w:r>
        <w:rPr>
          <w:rStyle w:val="FootnoteReference"/>
        </w:rPr>
        <w:footnoteReference w:id="50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 །ཙཾ་ཙཾ་ཙཾ་ཞེས་གཏུམ་པོའི་ཤུགས་ཀྱིས་རབ་གཡོས་རྨད་བྱུང་འོད་ཀྱིས་འཇིག་རྟེན་སྣང་མཛད་[༢༧༤ན]པ། 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 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</w:t>
      </w:r>
      <w:r>
        <w:rPr>
          <w:rStyle w:val="FootnoteReference"/>
        </w:rPr>
        <w:footnoteReference w:id="55"/>
      </w:r>
      <w:r>
        <w:t xml:space="preserve">་། 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 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 །ཞིང་རྣམས་སྐྱོང་བར་མཛད་པ་ཁྱོད་ཀྱིས་འགྲོ་བའི་ལུས་རྣམས་མ་ལུས་ཡུན་རིང་བསྐྱང་དུ་གསོལ། 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 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 །ཚེ་དང་དཔལ་དང་གྲགས་དང་མཐུ་སྟོབས་འབྱོར་པ་འཛིན་དང་གཟི་བརྗིད་རྒྱས་པ་མཚུངས་པ་མཚུངས་པ་མེད</w:t>
      </w:r>
      <w:r>
        <w:rPr>
          <w:rStyle w:val="FootnoteReference"/>
        </w:rPr>
        <w:footnoteReference w:id="64"/>
      </w:r>
      <w:r>
        <w:t xml:space="preserve">། །ས་སྟེང་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 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གྲགས་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ཀྵཾ་ཀྵཾ་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bd20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2Z</dcterms:created>
  <dcterms:modified xsi:type="dcterms:W3CDTF">2017-05-10T21:02:12Z</dcterms:modified>
</cp:coreProperties>
</file>